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E2ABC3" w14:textId="2CD0FEA8" w:rsidR="00540AB4" w:rsidRDefault="00540AB4" w:rsidP="00E627B6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sz w:val="20"/>
          <w:szCs w:val="20"/>
          <w:lang w:eastAsia="en-GB"/>
        </w:rPr>
      </w:pPr>
      <w:r w:rsidRPr="00540AB4">
        <w:rPr>
          <w:rFonts w:ascii="Arial" w:eastAsia="Times New Roman" w:hAnsi="Arial" w:cs="Arial"/>
          <w:b/>
          <w:bCs/>
          <w:sz w:val="20"/>
          <w:szCs w:val="20"/>
          <w:u w:val="single"/>
          <w:lang w:eastAsia="en-GB"/>
        </w:rPr>
        <w:t>Year 3 Home Learning – Friday   27</w:t>
      </w:r>
      <w:r w:rsidRPr="00540AB4">
        <w:rPr>
          <w:rFonts w:ascii="Arial" w:eastAsia="Times New Roman" w:hAnsi="Arial" w:cs="Arial"/>
          <w:b/>
          <w:bCs/>
          <w:sz w:val="16"/>
          <w:szCs w:val="16"/>
          <w:u w:val="single"/>
          <w:vertAlign w:val="superscript"/>
          <w:lang w:eastAsia="en-GB"/>
        </w:rPr>
        <w:t>th</w:t>
      </w:r>
      <w:r w:rsidRPr="00540AB4">
        <w:rPr>
          <w:rFonts w:ascii="Arial" w:eastAsia="Times New Roman" w:hAnsi="Arial" w:cs="Arial"/>
          <w:b/>
          <w:bCs/>
          <w:sz w:val="20"/>
          <w:szCs w:val="20"/>
          <w:u w:val="single"/>
          <w:lang w:eastAsia="en-GB"/>
        </w:rPr>
        <w:t> March 2020</w:t>
      </w:r>
    </w:p>
    <w:p w14:paraId="68C6406E" w14:textId="18A2AE28" w:rsidR="00E627B6" w:rsidRDefault="00E627B6" w:rsidP="00E627B6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sz w:val="20"/>
          <w:szCs w:val="20"/>
          <w:lang w:eastAsia="en-GB"/>
        </w:rPr>
      </w:pPr>
    </w:p>
    <w:p w14:paraId="33FFE11D" w14:textId="4E696320" w:rsidR="00E627B6" w:rsidRPr="00E627B6" w:rsidRDefault="00461F5C" w:rsidP="00E627B6">
      <w:pPr>
        <w:spacing w:after="0" w:line="240" w:lineRule="auto"/>
        <w:textAlignment w:val="baseline"/>
        <w:rPr>
          <w:rFonts w:ascii="Arial" w:eastAsia="Times New Roman" w:hAnsi="Arial" w:cs="Arial"/>
          <w:b/>
          <w:bCs/>
          <w:sz w:val="20"/>
          <w:szCs w:val="20"/>
          <w:lang w:eastAsia="en-GB"/>
        </w:rPr>
      </w:pPr>
      <w:r>
        <w:rPr>
          <w:rFonts w:ascii="Arial" w:eastAsia="Times New Roman" w:hAnsi="Arial" w:cs="Arial"/>
          <w:b/>
          <w:bCs/>
          <w:sz w:val="20"/>
          <w:szCs w:val="20"/>
          <w:lang w:eastAsia="en-GB"/>
        </w:rPr>
        <w:t xml:space="preserve">We hope you have fun choosing some of these activities. </w:t>
      </w:r>
      <w:r w:rsidR="00E627B6">
        <w:rPr>
          <w:rFonts w:ascii="Arial" w:eastAsia="Times New Roman" w:hAnsi="Arial" w:cs="Arial"/>
          <w:b/>
          <w:bCs/>
          <w:sz w:val="20"/>
          <w:szCs w:val="20"/>
          <w:lang w:eastAsia="en-GB"/>
        </w:rPr>
        <w:t xml:space="preserve">Where you see an </w:t>
      </w:r>
      <w:proofErr w:type="gramStart"/>
      <w:r w:rsidR="00E627B6">
        <w:rPr>
          <w:rFonts w:ascii="Arial" w:eastAsia="Times New Roman" w:hAnsi="Arial" w:cs="Arial"/>
          <w:b/>
          <w:bCs/>
          <w:sz w:val="20"/>
          <w:szCs w:val="20"/>
          <w:lang w:eastAsia="en-GB"/>
        </w:rPr>
        <w:t>X</w:t>
      </w:r>
      <w:proofErr w:type="gramEnd"/>
      <w:r w:rsidR="00E627B6">
        <w:rPr>
          <w:rFonts w:ascii="Arial" w:eastAsia="Times New Roman" w:hAnsi="Arial" w:cs="Arial"/>
          <w:b/>
          <w:bCs/>
          <w:sz w:val="20"/>
          <w:szCs w:val="20"/>
          <w:lang w:eastAsia="en-GB"/>
        </w:rPr>
        <w:t xml:space="preserve"> it means that no internet access is needed for this task. </w:t>
      </w:r>
      <w:r>
        <w:rPr>
          <w:rFonts w:ascii="Arial" w:eastAsia="Times New Roman" w:hAnsi="Arial" w:cs="Arial"/>
          <w:b/>
          <w:bCs/>
          <w:sz w:val="20"/>
          <w:szCs w:val="20"/>
          <w:lang w:eastAsia="en-GB"/>
        </w:rPr>
        <w:t xml:space="preserve"> Remember, we would love to see what you have enjoyed learning. </w:t>
      </w:r>
    </w:p>
    <w:p w14:paraId="3EE41668" w14:textId="77777777" w:rsidR="00540AB4" w:rsidRPr="00540AB4" w:rsidRDefault="00540AB4" w:rsidP="00540AB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</w:p>
    <w:tbl>
      <w:tblPr>
        <w:tblW w:w="11057" w:type="dxa"/>
        <w:tblInd w:w="-29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12"/>
        <w:gridCol w:w="3260"/>
        <w:gridCol w:w="3685"/>
      </w:tblGrid>
      <w:tr w:rsidR="00540AB4" w:rsidRPr="00540AB4" w14:paraId="34BF3CC8" w14:textId="77777777" w:rsidTr="008C6530">
        <w:tc>
          <w:tcPr>
            <w:tcW w:w="41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F3C60F5" w14:textId="2D412C57" w:rsidR="00540AB4" w:rsidRPr="00E627B6" w:rsidRDefault="00E627B6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X</w:t>
            </w:r>
          </w:p>
          <w:p w14:paraId="5A60744A" w14:textId="1DE65364" w:rsidR="00540AB4" w:rsidRDefault="00540AB4" w:rsidP="00C70F08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540AB4">
              <w:rPr>
                <w:rFonts w:ascii="Arial" w:eastAsia="Times New Roman" w:hAnsi="Arial" w:cs="Arial"/>
                <w:b/>
                <w:bCs/>
                <w:sz w:val="20"/>
                <w:szCs w:val="20"/>
                <w:u w:val="single"/>
                <w:lang w:eastAsia="en-GB"/>
              </w:rPr>
              <w:t>Terrific Times Tables</w:t>
            </w:r>
            <w:r w:rsidR="00E627B6">
              <w:rPr>
                <w:rFonts w:ascii="Arial" w:eastAsia="Times New Roman" w:hAnsi="Arial" w:cs="Arial"/>
                <w:b/>
                <w:bCs/>
                <w:sz w:val="20"/>
                <w:szCs w:val="20"/>
                <w:u w:val="single"/>
                <w:lang w:eastAsia="en-GB"/>
              </w:rPr>
              <w:t xml:space="preserve">  </w:t>
            </w:r>
          </w:p>
          <w:p w14:paraId="415A1A31" w14:textId="77777777" w:rsidR="00540AB4" w:rsidRPr="00540AB4" w:rsidRDefault="00540AB4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  <w:p w14:paraId="38ABA570" w14:textId="77777777" w:rsidR="00A52E49" w:rsidRDefault="00C70F08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Continue to practice your times</w:t>
            </w:r>
            <w:r w:rsidR="00A52E4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tables </w:t>
            </w:r>
          </w:p>
          <w:p w14:paraId="2BF69926" w14:textId="5ED5CBBE" w:rsidR="00540AB4" w:rsidRPr="00540AB4" w:rsidRDefault="00A52E49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="00283841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every day</w:t>
            </w:r>
            <w:r w:rsidR="009C198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-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  <w:r w:rsidR="00D51DD5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x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3, x4 and x8</w:t>
            </w:r>
          </w:p>
          <w:p w14:paraId="2E5E0A04" w14:textId="77777777" w:rsidR="00A52E49" w:rsidRDefault="00A52E49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  <w:p w14:paraId="68B312AB" w14:textId="77777777" w:rsidR="00540AB4" w:rsidRPr="00540AB4" w:rsidRDefault="00A52E49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Here are some suggestions. </w:t>
            </w:r>
          </w:p>
          <w:p w14:paraId="38E01472" w14:textId="77777777" w:rsidR="00A52E49" w:rsidRDefault="00540AB4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Choose two for each day. </w:t>
            </w:r>
          </w:p>
          <w:p w14:paraId="077D2997" w14:textId="77777777" w:rsidR="00540AB4" w:rsidRPr="00540AB4" w:rsidRDefault="00540AB4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  <w:p w14:paraId="67B146F7" w14:textId="77777777" w:rsidR="00540AB4" w:rsidRPr="00540AB4" w:rsidRDefault="00540AB4" w:rsidP="00540AB4">
            <w:pPr>
              <w:numPr>
                <w:ilvl w:val="0"/>
                <w:numId w:val="1"/>
              </w:numPr>
              <w:spacing w:after="0" w:line="240" w:lineRule="auto"/>
              <w:ind w:left="360" w:firstLine="0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Skip count </w:t>
            </w:r>
          </w:p>
          <w:p w14:paraId="16FC6C04" w14:textId="77777777" w:rsidR="00540AB4" w:rsidRPr="00540AB4" w:rsidRDefault="00540AB4" w:rsidP="00540AB4">
            <w:pPr>
              <w:numPr>
                <w:ilvl w:val="0"/>
                <w:numId w:val="1"/>
              </w:numPr>
              <w:spacing w:after="0" w:line="240" w:lineRule="auto"/>
              <w:ind w:left="360" w:firstLine="0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Chant each </w:t>
            </w:r>
            <w:proofErr w:type="gramStart"/>
            <w:r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times</w:t>
            </w:r>
            <w:proofErr w:type="gramEnd"/>
            <w:r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table </w:t>
            </w:r>
          </w:p>
          <w:p w14:paraId="6CC899B6" w14:textId="77777777" w:rsidR="00A52E49" w:rsidRPr="00A52E49" w:rsidRDefault="00540AB4" w:rsidP="00540AB4">
            <w:pPr>
              <w:numPr>
                <w:ilvl w:val="0"/>
                <w:numId w:val="1"/>
              </w:numPr>
              <w:spacing w:after="0" w:line="240" w:lineRule="auto"/>
              <w:ind w:left="360" w:firstLine="0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Write down the fact families for a </w:t>
            </w:r>
          </w:p>
          <w:p w14:paraId="66BDC729" w14:textId="6B395ED9" w:rsidR="00540AB4" w:rsidRDefault="00A52E49" w:rsidP="00A52E49">
            <w:pPr>
              <w:spacing w:after="0" w:line="240" w:lineRule="auto"/>
              <w:ind w:left="360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      times table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  <w:p w14:paraId="12F8905D" w14:textId="6CB6B503" w:rsidR="000F796F" w:rsidRPr="00540AB4" w:rsidRDefault="000F796F" w:rsidP="00A52E49">
            <w:pPr>
              <w:spacing w:after="0" w:line="240" w:lineRule="auto"/>
              <w:ind w:left="360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    </w:t>
            </w:r>
          </w:p>
          <w:p w14:paraId="198E6D67" w14:textId="21183F17" w:rsidR="00A628E3" w:rsidRPr="00A628E3" w:rsidRDefault="00540AB4" w:rsidP="00540AB4">
            <w:pPr>
              <w:numPr>
                <w:ilvl w:val="0"/>
                <w:numId w:val="1"/>
              </w:numPr>
              <w:spacing w:after="0" w:line="240" w:lineRule="auto"/>
              <w:ind w:left="360" w:firstLine="0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lay Hit the button</w:t>
            </w:r>
            <w:r w:rsidR="000F796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(see below)</w:t>
            </w:r>
          </w:p>
          <w:p w14:paraId="2D2D2171" w14:textId="782E8FED" w:rsidR="00A52E49" w:rsidRPr="00540AB4" w:rsidRDefault="00A628E3" w:rsidP="000F796F">
            <w:pPr>
              <w:spacing w:after="0" w:line="240" w:lineRule="auto"/>
              <w:ind w:left="360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     </w:t>
            </w:r>
          </w:p>
          <w:p w14:paraId="3768ACCA" w14:textId="77777777" w:rsidR="00540AB4" w:rsidRDefault="00D06B36" w:rsidP="00540AB4">
            <w:pPr>
              <w:spacing w:after="0" w:line="240" w:lineRule="auto"/>
              <w:ind w:left="360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hyperlink r:id="rId7" w:tgtFrame="_blank" w:history="1">
              <w:r w:rsidR="00540AB4" w:rsidRPr="00540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  <w:lang w:eastAsia="en-GB"/>
                </w:rPr>
                <w:t>https://www.topmarks.co.uk/maths-games/hit-the-button</w:t>
              </w:r>
            </w:hyperlink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  <w:p w14:paraId="45B998D3" w14:textId="77777777" w:rsidR="00540AB4" w:rsidRPr="00540AB4" w:rsidRDefault="00540AB4" w:rsidP="00A52E4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  <w:p w14:paraId="7C28AF84" w14:textId="37B0D812" w:rsidR="00540AB4" w:rsidRDefault="00E627B6" w:rsidP="00E627B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 X         </w:t>
            </w:r>
            <w:r w:rsidR="00540AB4" w:rsidRPr="00540AB4">
              <w:rPr>
                <w:rFonts w:ascii="Arial" w:eastAsia="Times New Roman" w:hAnsi="Arial" w:cs="Arial"/>
                <w:b/>
                <w:bCs/>
                <w:sz w:val="20"/>
                <w:szCs w:val="20"/>
                <w:u w:val="single"/>
                <w:lang w:eastAsia="en-GB"/>
              </w:rPr>
              <w:t> Maths - Measure length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  <w:p w14:paraId="3FE24520" w14:textId="77777777" w:rsidR="00C70F08" w:rsidRPr="00540AB4" w:rsidRDefault="00C70F08" w:rsidP="00540AB4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  <w:p w14:paraId="6682C54C" w14:textId="77777777" w:rsidR="00A52E49" w:rsidRDefault="00A52E49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 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Write down the units of measurement for 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 </w:t>
            </w:r>
          </w:p>
          <w:p w14:paraId="41D7EB4C" w14:textId="77777777" w:rsidR="00540AB4" w:rsidRDefault="00A52E49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 measuring length.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  <w:p w14:paraId="136A91A9" w14:textId="77777777" w:rsidR="00A52E49" w:rsidRPr="00540AB4" w:rsidRDefault="00A52E49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  <w:p w14:paraId="7A62CC12" w14:textId="77777777" w:rsidR="00A52E49" w:rsidRDefault="00A52E49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Find 6 objects at home and measure the</w:t>
            </w:r>
          </w:p>
          <w:p w14:paraId="3B3BB9E9" w14:textId="77777777" w:rsidR="00540AB4" w:rsidRPr="00540AB4" w:rsidRDefault="00A52E49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length of each object.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    </w:t>
            </w:r>
          </w:p>
          <w:p w14:paraId="7D5804B8" w14:textId="77777777" w:rsidR="00540AB4" w:rsidRPr="00540AB4" w:rsidRDefault="00A52E49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Use a ruler or a tape measure. </w:t>
            </w:r>
          </w:p>
          <w:p w14:paraId="34BA0852" w14:textId="77777777" w:rsidR="00A52E49" w:rsidRDefault="00A52E49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Record the measurements in your Home</w:t>
            </w:r>
          </w:p>
          <w:p w14:paraId="5FDE06D5" w14:textId="77777777" w:rsidR="00540AB4" w:rsidRPr="00540AB4" w:rsidRDefault="00A52E49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Learning book.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  <w:p w14:paraId="63B8F96F" w14:textId="105F8799" w:rsidR="00540AB4" w:rsidRDefault="00A52E49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Convert measurements from cm to mm. </w:t>
            </w:r>
          </w:p>
          <w:p w14:paraId="3BE1C4DC" w14:textId="77777777" w:rsidR="00EB4C5E" w:rsidRDefault="00EB4C5E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4A461248" w14:textId="77777777" w:rsidR="00A9559F" w:rsidRPr="00540AB4" w:rsidRDefault="00A9559F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3830C4" w14:textId="57213A2B" w:rsidR="00540AB4" w:rsidRDefault="00540AB4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540AB4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          </w:t>
            </w:r>
          </w:p>
          <w:p w14:paraId="6FB3BC85" w14:textId="77777777" w:rsidR="00540AB4" w:rsidRDefault="00540AB4" w:rsidP="00C70F08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540AB4">
              <w:rPr>
                <w:rFonts w:ascii="Arial" w:eastAsia="Times New Roman" w:hAnsi="Arial" w:cs="Arial"/>
                <w:b/>
                <w:bCs/>
                <w:sz w:val="20"/>
                <w:szCs w:val="20"/>
                <w:u w:val="single"/>
                <w:lang w:eastAsia="en-GB"/>
              </w:rPr>
              <w:t>Geography</w:t>
            </w:r>
          </w:p>
          <w:p w14:paraId="5D543B1E" w14:textId="77777777" w:rsidR="00540AB4" w:rsidRPr="00540AB4" w:rsidRDefault="00540AB4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  <w:p w14:paraId="036CD108" w14:textId="77777777" w:rsidR="00540AB4" w:rsidRPr="00765C5B" w:rsidRDefault="00540AB4" w:rsidP="008C6530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540AB4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Volcanoes</w:t>
            </w:r>
          </w:p>
          <w:p w14:paraId="009BDF4D" w14:textId="77777777" w:rsidR="00540AB4" w:rsidRPr="00540AB4" w:rsidRDefault="00540AB4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</w:pPr>
          </w:p>
          <w:p w14:paraId="76D233B5" w14:textId="77777777" w:rsidR="00540AB4" w:rsidRDefault="008C6530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Research information about </w:t>
            </w:r>
          </w:p>
          <w:p w14:paraId="7916A36F" w14:textId="77777777" w:rsidR="008C6530" w:rsidRDefault="008C6530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volcanoes. Use the Knowledge</w:t>
            </w:r>
          </w:p>
          <w:p w14:paraId="7488C84A" w14:textId="77777777" w:rsidR="008C6530" w:rsidRDefault="008C6530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Organiser we sent home a few </w:t>
            </w:r>
          </w:p>
          <w:p w14:paraId="3E78BF89" w14:textId="32D6D698" w:rsidR="008C6530" w:rsidRDefault="008C6530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weeks ago.</w:t>
            </w:r>
          </w:p>
          <w:p w14:paraId="76F35B29" w14:textId="70FD1AD8" w:rsidR="000F796F" w:rsidRDefault="000F796F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3958BFF7" w14:textId="45704542" w:rsidR="008C6530" w:rsidRPr="00E627B6" w:rsidRDefault="008C6530" w:rsidP="00E627B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1CC92E5D" w14:textId="77777777" w:rsidR="0001194A" w:rsidRDefault="0001194A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ame the </w:t>
            </w:r>
            <w:r w:rsidR="00540AB4" w:rsidRPr="00540AB4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two types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of volcanoes.</w:t>
            </w:r>
          </w:p>
          <w:p w14:paraId="6D047222" w14:textId="77777777" w:rsidR="00540AB4" w:rsidRPr="00540AB4" w:rsidRDefault="00540AB4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  <w:p w14:paraId="431FB938" w14:textId="7D7250BF" w:rsidR="000F796F" w:rsidRDefault="0001194A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Make a </w:t>
            </w:r>
            <w:r w:rsidR="00540AB4" w:rsidRPr="00540AB4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fact file</w:t>
            </w:r>
            <w:r w:rsidR="000F796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 or</w:t>
            </w:r>
            <w:r w:rsidR="00E627B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 a</w:t>
            </w:r>
            <w:r w:rsidR="000F796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 poster 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about</w:t>
            </w:r>
            <w:r w:rsidR="000F796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  </w:t>
            </w:r>
          </w:p>
          <w:p w14:paraId="5E9B8613" w14:textId="004B7E8C" w:rsidR="00540AB4" w:rsidRDefault="000F796F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Volcanoes in your Home Learning  </w:t>
            </w:r>
          </w:p>
          <w:p w14:paraId="755F6305" w14:textId="20CDCBDE" w:rsidR="000F796F" w:rsidRPr="00540AB4" w:rsidRDefault="000F796F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book.</w:t>
            </w:r>
          </w:p>
          <w:p w14:paraId="496A20A5" w14:textId="2370EB58" w:rsidR="000F796F" w:rsidRDefault="0001194A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="000F796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Remember to 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nclude </w:t>
            </w:r>
            <w:r w:rsidR="000F796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–</w:t>
            </w:r>
          </w:p>
          <w:p w14:paraId="5BC4DB43" w14:textId="55D12DDF" w:rsidR="000F796F" w:rsidRDefault="000F796F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  <w:p w14:paraId="54D9AF15" w14:textId="3077D186" w:rsidR="000F796F" w:rsidRDefault="000F796F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A Heading</w:t>
            </w:r>
          </w:p>
          <w:p w14:paraId="7FADDED0" w14:textId="55B77596" w:rsidR="000F796F" w:rsidRDefault="00541783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="000F796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Subheadings</w:t>
            </w:r>
          </w:p>
          <w:p w14:paraId="7A26E91C" w14:textId="75AEAFA9" w:rsidR="00541783" w:rsidRDefault="00541783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Drawings</w:t>
            </w:r>
          </w:p>
          <w:p w14:paraId="4995E2DA" w14:textId="04E33B51" w:rsidR="00541783" w:rsidRDefault="00541783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Label diagrams</w:t>
            </w:r>
          </w:p>
          <w:p w14:paraId="1C674AC6" w14:textId="560B693D" w:rsidR="00541783" w:rsidRDefault="00541783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Captions</w:t>
            </w:r>
          </w:p>
          <w:p w14:paraId="66C8628A" w14:textId="5F241C1C" w:rsidR="000F796F" w:rsidRDefault="000F796F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 </w:t>
            </w:r>
          </w:p>
          <w:p w14:paraId="07573877" w14:textId="77777777" w:rsidR="00541783" w:rsidRPr="00541783" w:rsidRDefault="00541783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67CF45AF" w14:textId="77777777" w:rsidR="00540AB4" w:rsidRPr="00540AB4" w:rsidRDefault="00D06B36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hyperlink r:id="rId8" w:tgtFrame="_blank" w:history="1">
              <w:r w:rsidR="00540AB4" w:rsidRPr="00540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  <w:lang w:eastAsia="en-GB"/>
                </w:rPr>
                <w:t>https://www.twinkl.co.uk/resource/t2-g-3768-all-about-volcanoes-information-powerpoint</w:t>
              </w:r>
            </w:hyperlink>
            <w:r w:rsidR="00540AB4" w:rsidRPr="00540AB4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5B13161" w14:textId="190C277E" w:rsidR="00C70F08" w:rsidRPr="00E627B6" w:rsidRDefault="00E627B6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X</w:t>
            </w:r>
          </w:p>
          <w:p w14:paraId="49C011CE" w14:textId="77777777" w:rsidR="00540AB4" w:rsidRPr="00540AB4" w:rsidRDefault="00540AB4" w:rsidP="00C70F0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40AB4">
              <w:rPr>
                <w:rFonts w:ascii="Arial" w:eastAsia="Times New Roman" w:hAnsi="Arial" w:cs="Arial"/>
                <w:b/>
                <w:bCs/>
                <w:sz w:val="20"/>
                <w:szCs w:val="20"/>
                <w:u w:val="single"/>
                <w:lang w:eastAsia="en-GB"/>
              </w:rPr>
              <w:t>English Writing</w:t>
            </w:r>
          </w:p>
          <w:p w14:paraId="6877F52F" w14:textId="77777777" w:rsidR="00540AB4" w:rsidRPr="00540AB4" w:rsidRDefault="00540AB4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  <w:p w14:paraId="5D05F4BF" w14:textId="77777777" w:rsidR="008C6530" w:rsidRDefault="00C70F08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 </w:t>
            </w:r>
            <w:r w:rsidR="00540AB4" w:rsidRPr="00540AB4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Write a letter to one of your </w:t>
            </w:r>
          </w:p>
          <w:p w14:paraId="488B3A13" w14:textId="77777777" w:rsidR="008C6530" w:rsidRDefault="008C6530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C6530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 </w:t>
            </w:r>
            <w:r w:rsidR="00C70F08" w:rsidRPr="008C6530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 </w:t>
            </w:r>
            <w:r w:rsidRPr="008C6530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friends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at school 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about the </w:t>
            </w:r>
          </w:p>
          <w:p w14:paraId="203FB9F4" w14:textId="77777777" w:rsidR="008C6530" w:rsidRDefault="008C6530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 different things you have been</w:t>
            </w:r>
          </w:p>
          <w:p w14:paraId="47CD9151" w14:textId="77777777" w:rsidR="00540AB4" w:rsidRPr="00540AB4" w:rsidRDefault="008C6530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 doing at home.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 </w:t>
            </w:r>
          </w:p>
          <w:p w14:paraId="344CBBCD" w14:textId="77777777" w:rsidR="00540AB4" w:rsidRPr="00540AB4" w:rsidRDefault="00540AB4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  <w:p w14:paraId="7ECD661C" w14:textId="5C4878D6" w:rsidR="00540AB4" w:rsidRPr="00540AB4" w:rsidRDefault="00095321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 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Start your letter with </w:t>
            </w:r>
          </w:p>
          <w:p w14:paraId="28D33AAE" w14:textId="6350812F" w:rsidR="00540AB4" w:rsidRPr="00540AB4" w:rsidRDefault="00540AB4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  <w:r w:rsidR="00095321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Pr="00540AB4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a greeting</w:t>
            </w:r>
            <w:r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 </w:t>
            </w:r>
          </w:p>
          <w:p w14:paraId="4A7EFE73" w14:textId="77777777" w:rsidR="00540AB4" w:rsidRPr="00540AB4" w:rsidRDefault="00540AB4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  <w:p w14:paraId="04F4686F" w14:textId="0D8EA15D" w:rsidR="00540AB4" w:rsidRPr="00540AB4" w:rsidRDefault="00095321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 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ar _______ </w:t>
            </w:r>
          </w:p>
          <w:p w14:paraId="2F5717F5" w14:textId="77777777" w:rsidR="00540AB4" w:rsidRPr="00540AB4" w:rsidRDefault="00540AB4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  <w:p w14:paraId="3B3EDD3C" w14:textId="7B05C288" w:rsidR="00540AB4" w:rsidRPr="00540AB4" w:rsidRDefault="00095321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  </w:t>
            </w:r>
            <w:r w:rsidR="00540AB4" w:rsidRPr="00540AB4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Opening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  <w:p w14:paraId="75BA085B" w14:textId="7F69ED00" w:rsidR="00540AB4" w:rsidRPr="00540AB4" w:rsidRDefault="00095321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 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How are you?  </w:t>
            </w:r>
          </w:p>
          <w:p w14:paraId="7CDF88C9" w14:textId="77777777" w:rsidR="00540AB4" w:rsidRPr="00540AB4" w:rsidRDefault="00540AB4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  <w:p w14:paraId="268F7F6E" w14:textId="6D705788" w:rsidR="00540AB4" w:rsidRPr="00540AB4" w:rsidRDefault="00095321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  </w:t>
            </w:r>
            <w:r w:rsidR="00540AB4" w:rsidRPr="00540AB4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Write using paragraphs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  <w:p w14:paraId="34F11532" w14:textId="77777777" w:rsidR="00095321" w:rsidRDefault="00095321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 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Tell your friend what you have been 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  </w:t>
            </w:r>
          </w:p>
          <w:p w14:paraId="6A1874E7" w14:textId="2496DAB4" w:rsidR="00540AB4" w:rsidRPr="00540AB4" w:rsidRDefault="00095321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 doing and asking them questions too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. </w:t>
            </w:r>
          </w:p>
          <w:p w14:paraId="4749A8DF" w14:textId="77777777" w:rsidR="00540AB4" w:rsidRPr="00540AB4" w:rsidRDefault="00540AB4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  <w:p w14:paraId="6FE03C84" w14:textId="307FF8E3" w:rsidR="00540AB4" w:rsidRPr="00540AB4" w:rsidRDefault="00095321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  </w:t>
            </w:r>
            <w:r w:rsidR="00540AB4" w:rsidRPr="00540AB4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Close your letter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  <w:p w14:paraId="087E7510" w14:textId="02F04AB0" w:rsidR="00540AB4" w:rsidRPr="00540AB4" w:rsidRDefault="00095321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 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Hope to see you soon </w:t>
            </w:r>
          </w:p>
          <w:p w14:paraId="765DA9DF" w14:textId="32F09837" w:rsidR="00540AB4" w:rsidRPr="00540AB4" w:rsidRDefault="00095321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 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From ___________ </w:t>
            </w:r>
          </w:p>
          <w:p w14:paraId="024ABFA9" w14:textId="276E5C51" w:rsidR="00540AB4" w:rsidRDefault="00540AB4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  <w:p w14:paraId="4FD85F86" w14:textId="77777777" w:rsidR="00215FBD" w:rsidRPr="00540AB4" w:rsidRDefault="00215FBD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  <w:p w14:paraId="08A75C63" w14:textId="77777777" w:rsidR="00540AB4" w:rsidRPr="00540AB4" w:rsidRDefault="00D06B36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hyperlink r:id="rId9" w:tgtFrame="_blank" w:history="1">
              <w:r w:rsidR="00540AB4" w:rsidRPr="00540AB4">
                <w:rPr>
                  <w:rFonts w:ascii="Calibri" w:eastAsia="Times New Roman" w:hAnsi="Calibri" w:cs="Calibri"/>
                  <w:color w:val="0000FF"/>
                  <w:u w:val="single"/>
                  <w:lang w:eastAsia="en-GB"/>
                </w:rPr>
                <w:t>https://www.twinkl.co.uk/resource/t2-e-3508-y3-letter-writing-informal-model-example-text</w:t>
              </w:r>
            </w:hyperlink>
            <w:r w:rsidR="00540AB4" w:rsidRPr="00540AB4">
              <w:rPr>
                <w:rFonts w:ascii="Calibri" w:eastAsia="Times New Roman" w:hAnsi="Calibri" w:cs="Calibri"/>
                <w:lang w:eastAsia="en-GB"/>
              </w:rPr>
              <w:t> </w:t>
            </w:r>
          </w:p>
          <w:p w14:paraId="7BD8873F" w14:textId="77777777" w:rsidR="00095321" w:rsidRDefault="00095321" w:rsidP="00540AB4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 xml:space="preserve"> </w:t>
            </w:r>
            <w:r w:rsidR="00540AB4" w:rsidRPr="00540AB4">
              <w:rPr>
                <w:rFonts w:ascii="Calibri" w:eastAsia="Times New Roman" w:hAnsi="Calibri" w:cs="Calibri"/>
                <w:lang w:eastAsia="en-GB"/>
              </w:rPr>
              <w:t xml:space="preserve">See the link above if you want to find 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</w:t>
            </w:r>
          </w:p>
          <w:p w14:paraId="178FF8F8" w14:textId="4FB8BC57" w:rsidR="00540AB4" w:rsidRPr="00540AB4" w:rsidRDefault="00095321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 xml:space="preserve"> out more about informal letter writing</w:t>
            </w:r>
            <w:r w:rsidR="00540AB4" w:rsidRPr="00540AB4">
              <w:rPr>
                <w:rFonts w:ascii="Calibri" w:eastAsia="Times New Roman" w:hAnsi="Calibri" w:cs="Calibri"/>
                <w:lang w:eastAsia="en-GB"/>
              </w:rPr>
              <w:t>. </w:t>
            </w:r>
          </w:p>
          <w:p w14:paraId="094EF2A4" w14:textId="77777777" w:rsidR="00540AB4" w:rsidRPr="00540AB4" w:rsidRDefault="00540AB4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40AB4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</w:tr>
      <w:tr w:rsidR="00540AB4" w:rsidRPr="00540AB4" w14:paraId="69CB70A4" w14:textId="77777777" w:rsidTr="008C6530">
        <w:tc>
          <w:tcPr>
            <w:tcW w:w="411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8B9385" w14:textId="77777777" w:rsidR="00540AB4" w:rsidRDefault="00540AB4" w:rsidP="00540AB4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  <w:u w:val="single"/>
                <w:lang w:eastAsia="en-GB"/>
              </w:rPr>
            </w:pPr>
          </w:p>
          <w:p w14:paraId="30A722C2" w14:textId="77777777" w:rsidR="00540AB4" w:rsidRDefault="00540AB4" w:rsidP="00540AB4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540AB4">
              <w:rPr>
                <w:rFonts w:ascii="Arial" w:eastAsia="Times New Roman" w:hAnsi="Arial" w:cs="Arial"/>
                <w:b/>
                <w:bCs/>
                <w:sz w:val="20"/>
                <w:szCs w:val="20"/>
                <w:u w:val="single"/>
                <w:lang w:eastAsia="en-GB"/>
              </w:rPr>
              <w:t>French</w:t>
            </w:r>
            <w:r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  <w:p w14:paraId="16ED289C" w14:textId="77777777" w:rsidR="00540AB4" w:rsidRPr="00540AB4" w:rsidRDefault="00540AB4" w:rsidP="00540AB4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  <w:p w14:paraId="233BA661" w14:textId="77777777" w:rsidR="006B6008" w:rsidRPr="00540AB4" w:rsidRDefault="00540AB4" w:rsidP="00765C5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540AB4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Counting to 20  </w:t>
            </w:r>
          </w:p>
          <w:p w14:paraId="426A8DD3" w14:textId="77777777" w:rsidR="00540AB4" w:rsidRDefault="006B6008" w:rsidP="006B6008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Look at this Twinkl resource online </w:t>
            </w:r>
            <w:r w:rsidR="00540AB4" w:rsidRPr="0007255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or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print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it </w:t>
            </w:r>
          </w:p>
          <w:p w14:paraId="0CCFAACA" w14:textId="77777777" w:rsidR="006B6008" w:rsidRDefault="006B6008" w:rsidP="006B6008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out if you can.</w:t>
            </w:r>
          </w:p>
          <w:p w14:paraId="15D7BBFC" w14:textId="77777777" w:rsidR="006B6008" w:rsidRPr="00540AB4" w:rsidRDefault="006B6008" w:rsidP="006B600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  <w:p w14:paraId="105379A8" w14:textId="77777777" w:rsidR="006B6008" w:rsidRDefault="006B6008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Make three columns in your home learning 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 </w:t>
            </w:r>
          </w:p>
          <w:p w14:paraId="6D6EE3F7" w14:textId="50C9E448" w:rsidR="00540AB4" w:rsidRPr="00540AB4" w:rsidRDefault="006B6008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="0007255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b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ook.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  <w:p w14:paraId="522C74F0" w14:textId="77777777" w:rsidR="00540AB4" w:rsidRPr="00540AB4" w:rsidRDefault="006B6008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n the first column list the numbers 1 to 20. </w:t>
            </w:r>
          </w:p>
          <w:p w14:paraId="0E8EFEEC" w14:textId="77777777" w:rsidR="00540AB4" w:rsidRDefault="006B6008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n the</w:t>
            </w:r>
            <w:r w:rsidR="00765C5B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middle 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column write the number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in</w:t>
            </w:r>
          </w:p>
          <w:p w14:paraId="1ED64E25" w14:textId="77777777" w:rsidR="006B6008" w:rsidRPr="00540AB4" w:rsidRDefault="006B6008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words in English.</w:t>
            </w:r>
          </w:p>
          <w:p w14:paraId="1E80B3F1" w14:textId="77777777" w:rsidR="00540AB4" w:rsidRPr="00540AB4" w:rsidRDefault="006B6008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n the last column copy the words in</w:t>
            </w:r>
            <w:r w:rsidR="00765C5B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French.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  <w:p w14:paraId="4A83D780" w14:textId="77777777" w:rsidR="00765C5B" w:rsidRDefault="00765C5B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3EEF371F" w14:textId="77777777" w:rsidR="00765C5B" w:rsidRDefault="00765C5B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Practise counting and then 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share your</w:t>
            </w:r>
          </w:p>
          <w:p w14:paraId="7A227022" w14:textId="77777777" w:rsidR="00765C5B" w:rsidRDefault="00765C5B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learning with someone in your family.</w:t>
            </w:r>
          </w:p>
          <w:p w14:paraId="1634BA52" w14:textId="77777777" w:rsidR="00540AB4" w:rsidRPr="00540AB4" w:rsidRDefault="00540AB4" w:rsidP="00765C5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 </w:t>
            </w:r>
          </w:p>
          <w:p w14:paraId="7FDC99E7" w14:textId="77777777" w:rsidR="00540AB4" w:rsidRDefault="00D06B36" w:rsidP="00540AB4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hyperlink r:id="rId10" w:tgtFrame="_blank" w:history="1">
              <w:r w:rsidR="00540AB4" w:rsidRPr="00540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  <w:lang w:eastAsia="en-GB"/>
                </w:rPr>
                <w:t>https://content.twinkl.co.uk/resource/e5/7f/t2-l-337-numbers-to-20-french-activity-sheet.pdf?__token__=exp=1584969138~acl=%2Fresource%2Fe5%2F7f%2Ft2-l-337-numbers-to-20-french-activity-sheet</w:t>
              </w:r>
            </w:hyperlink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  <w:p w14:paraId="4D092303" w14:textId="77777777" w:rsidR="00765C5B" w:rsidRPr="00540AB4" w:rsidRDefault="00765C5B" w:rsidP="00540AB4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  <w:p w14:paraId="7290F9BC" w14:textId="02D0E155" w:rsidR="00540AB4" w:rsidRPr="00540AB4" w:rsidRDefault="00EB4C5E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         </w:t>
            </w:r>
            <w:r w:rsidR="00540AB4" w:rsidRPr="00540AB4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Watch the film clip below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  <w:p w14:paraId="526C0ECD" w14:textId="77777777" w:rsidR="00EB4C5E" w:rsidRDefault="00EB4C5E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BBC Bitesize KS2 Playground counting</w:t>
            </w:r>
          </w:p>
          <w:p w14:paraId="3EC9A4B9" w14:textId="61D70173" w:rsidR="00540AB4" w:rsidRPr="00540AB4" w:rsidRDefault="00540AB4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game from France   </w:t>
            </w:r>
          </w:p>
          <w:p w14:paraId="58C117C2" w14:textId="77777777" w:rsidR="00540AB4" w:rsidRPr="00540AB4" w:rsidRDefault="00540AB4" w:rsidP="00540AB4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https://www.bbc.co.uk/bitesize/clips/zcwrkqt </w:t>
            </w:r>
          </w:p>
          <w:p w14:paraId="02B9636B" w14:textId="77777777" w:rsidR="00540AB4" w:rsidRPr="00540AB4" w:rsidRDefault="00540AB4" w:rsidP="00540AB4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27AF9A" w14:textId="10D5E74B" w:rsidR="00540AB4" w:rsidRPr="00FC2E87" w:rsidRDefault="00FC2E87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X</w:t>
            </w:r>
          </w:p>
          <w:p w14:paraId="1688757A" w14:textId="77777777" w:rsidR="00540AB4" w:rsidRDefault="00540AB4" w:rsidP="00A9559F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540AB4">
              <w:rPr>
                <w:rFonts w:ascii="Arial" w:eastAsia="Times New Roman" w:hAnsi="Arial" w:cs="Arial"/>
                <w:b/>
                <w:bCs/>
                <w:sz w:val="20"/>
                <w:szCs w:val="20"/>
                <w:u w:val="single"/>
                <w:lang w:eastAsia="en-GB"/>
              </w:rPr>
              <w:t>Super Spellings</w:t>
            </w:r>
          </w:p>
          <w:p w14:paraId="0C0F7B3A" w14:textId="77777777" w:rsidR="00540AB4" w:rsidRPr="00540AB4" w:rsidRDefault="00540AB4" w:rsidP="00A9559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  <w:p w14:paraId="48F7127F" w14:textId="5E1DC461" w:rsidR="00FC2E87" w:rsidRPr="00BA7F9F" w:rsidRDefault="00765C5B" w:rsidP="00FC2E87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="00FC2E87" w:rsidRPr="00BA7F9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Y 3 and 4 Common Exception </w:t>
            </w:r>
          </w:p>
          <w:p w14:paraId="1F51E83F" w14:textId="06E1CA27" w:rsidR="00540AB4" w:rsidRDefault="00FC2E87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BA7F9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 words.</w:t>
            </w:r>
          </w:p>
          <w:p w14:paraId="24466E3A" w14:textId="1C2D9A9B" w:rsidR="00BA7F9F" w:rsidRDefault="00BA7F9F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  <w:p w14:paraId="36A73A01" w14:textId="7F4A3824" w:rsidR="005D4451" w:rsidRDefault="00282854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 </w:t>
            </w:r>
            <w:r w:rsidR="0007255F">
              <w:rPr>
                <w:rFonts w:ascii="Times New Roman" w:eastAsia="Times New Roman" w:hAnsi="Times New Roman" w:cs="Times New Roman"/>
                <w:lang w:eastAsia="en-GB"/>
              </w:rPr>
              <w:t>W</w:t>
            </w:r>
            <w:r w:rsidR="005D4451">
              <w:rPr>
                <w:rFonts w:ascii="Times New Roman" w:eastAsia="Times New Roman" w:hAnsi="Times New Roman" w:cs="Times New Roman"/>
                <w:lang w:eastAsia="en-GB"/>
              </w:rPr>
              <w:t>rite</w:t>
            </w:r>
            <w:r>
              <w:rPr>
                <w:rFonts w:ascii="Times New Roman" w:eastAsia="Times New Roman" w:hAnsi="Times New Roman" w:cs="Times New Roman"/>
                <w:lang w:eastAsia="en-GB"/>
              </w:rPr>
              <w:t xml:space="preserve"> a list of the following words. </w:t>
            </w:r>
          </w:p>
          <w:p w14:paraId="30909E88" w14:textId="31005DDE" w:rsidR="007F327F" w:rsidRDefault="005D4451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lang w:eastAsia="en-GB"/>
              </w:rPr>
              <w:t xml:space="preserve"> </w:t>
            </w:r>
            <w:r w:rsidR="0007255F">
              <w:rPr>
                <w:rFonts w:ascii="Times New Roman" w:eastAsia="Times New Roman" w:hAnsi="Times New Roman" w:cs="Times New Roman"/>
                <w:lang w:eastAsia="en-GB"/>
              </w:rPr>
              <w:t>C</w:t>
            </w:r>
            <w:r>
              <w:rPr>
                <w:rFonts w:ascii="Times New Roman" w:eastAsia="Times New Roman" w:hAnsi="Times New Roman" w:cs="Times New Roman"/>
                <w:lang w:eastAsia="en-GB"/>
              </w:rPr>
              <w:t xml:space="preserve">heck that you have copied </w:t>
            </w:r>
            <w:r w:rsidR="007F327F">
              <w:rPr>
                <w:rFonts w:ascii="Times New Roman" w:eastAsia="Times New Roman" w:hAnsi="Times New Roman" w:cs="Times New Roman"/>
                <w:lang w:eastAsia="en-GB"/>
              </w:rPr>
              <w:t>each</w:t>
            </w:r>
            <w:r>
              <w:rPr>
                <w:rFonts w:ascii="Times New Roman" w:eastAsia="Times New Roman" w:hAnsi="Times New Roman" w:cs="Times New Roman"/>
                <w:lang w:eastAsia="en-GB"/>
              </w:rPr>
              <w:t xml:space="preserve"> </w:t>
            </w:r>
          </w:p>
          <w:p w14:paraId="527B3AFF" w14:textId="11764C22" w:rsidR="00BA7F9F" w:rsidRDefault="007F327F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lang w:eastAsia="en-GB"/>
              </w:rPr>
              <w:t xml:space="preserve"> word correctly.</w:t>
            </w:r>
            <w:r w:rsidR="00282854">
              <w:rPr>
                <w:rFonts w:ascii="Times New Roman" w:eastAsia="Times New Roman" w:hAnsi="Times New Roman" w:cs="Times New Roman"/>
                <w:lang w:eastAsia="en-GB"/>
              </w:rPr>
              <w:t xml:space="preserve"> </w:t>
            </w:r>
          </w:p>
          <w:p w14:paraId="0B1B4237" w14:textId="530B3579" w:rsidR="005D4451" w:rsidRDefault="005D4451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lang w:eastAsia="en-GB"/>
              </w:rPr>
              <w:t xml:space="preserve"> </w:t>
            </w:r>
          </w:p>
          <w:p w14:paraId="699FE3B8" w14:textId="4DA6DB06" w:rsidR="00282854" w:rsidRDefault="00282854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lang w:eastAsia="en-GB"/>
              </w:rPr>
              <w:t xml:space="preserve"> accident</w:t>
            </w:r>
          </w:p>
          <w:p w14:paraId="6AE36494" w14:textId="77777777" w:rsidR="00282854" w:rsidRDefault="00282854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lang w:eastAsia="en-GB"/>
              </w:rPr>
              <w:t xml:space="preserve"> accidentally</w:t>
            </w:r>
          </w:p>
          <w:p w14:paraId="2454E84C" w14:textId="77777777" w:rsidR="00282854" w:rsidRDefault="00282854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lang w:eastAsia="en-GB"/>
              </w:rPr>
              <w:t xml:space="preserve"> address</w:t>
            </w:r>
          </w:p>
          <w:p w14:paraId="2B27F09E" w14:textId="77777777" w:rsidR="00282854" w:rsidRDefault="00282854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lang w:eastAsia="en-GB"/>
              </w:rPr>
              <w:t xml:space="preserve"> although</w:t>
            </w:r>
          </w:p>
          <w:p w14:paraId="333D43E1" w14:textId="77777777" w:rsidR="00282854" w:rsidRDefault="00282854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lang w:eastAsia="en-GB"/>
              </w:rPr>
              <w:t xml:space="preserve"> answer</w:t>
            </w:r>
          </w:p>
          <w:p w14:paraId="42EEAB40" w14:textId="77777777" w:rsidR="006348DB" w:rsidRDefault="006348DB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lang w:eastAsia="en-GB"/>
              </w:rPr>
              <w:t xml:space="preserve"> appear</w:t>
            </w:r>
          </w:p>
          <w:p w14:paraId="1BEBA7B0" w14:textId="7DB0FF32" w:rsidR="00032443" w:rsidRDefault="0007255F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lang w:eastAsia="en-GB"/>
              </w:rPr>
              <w:t xml:space="preserve"> </w:t>
            </w:r>
          </w:p>
          <w:p w14:paraId="4FA33A06" w14:textId="77777777" w:rsidR="0007255F" w:rsidRDefault="0007255F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lang w:eastAsia="en-GB"/>
              </w:rPr>
              <w:t xml:space="preserve"> A fun way to learn each spelling is</w:t>
            </w:r>
          </w:p>
          <w:p w14:paraId="0A3B1C5A" w14:textId="2914FF08" w:rsidR="0007255F" w:rsidRDefault="0007255F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lang w:eastAsia="en-GB"/>
              </w:rPr>
              <w:t xml:space="preserve"> to build a pyramid. </w:t>
            </w:r>
          </w:p>
          <w:p w14:paraId="4B375462" w14:textId="258D8811" w:rsidR="00032443" w:rsidRDefault="00032443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lang w:eastAsia="en-GB"/>
              </w:rPr>
              <w:t xml:space="preserve"> .</w:t>
            </w:r>
          </w:p>
          <w:p w14:paraId="0788B7C5" w14:textId="260A1266" w:rsidR="00032443" w:rsidRDefault="00032443" w:rsidP="0007255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lang w:eastAsia="en-GB"/>
              </w:rPr>
              <w:t>a</w:t>
            </w:r>
          </w:p>
          <w:p w14:paraId="6825F0EC" w14:textId="54B13CA3" w:rsidR="00032443" w:rsidRDefault="00032443" w:rsidP="00032443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lang w:eastAsia="en-GB"/>
              </w:rPr>
              <w:t>ap</w:t>
            </w:r>
          </w:p>
          <w:p w14:paraId="2E702710" w14:textId="312AADDB" w:rsidR="00032443" w:rsidRDefault="00032443" w:rsidP="00032443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lang w:eastAsia="en-GB"/>
              </w:rPr>
              <w:t>app</w:t>
            </w:r>
          </w:p>
          <w:p w14:paraId="4D5C6A06" w14:textId="323BDA42" w:rsidR="00032443" w:rsidRDefault="00032443" w:rsidP="00032443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lang w:eastAsia="en-GB"/>
              </w:rPr>
              <w:t>appe</w:t>
            </w:r>
            <w:proofErr w:type="spellEnd"/>
          </w:p>
          <w:p w14:paraId="3D30F00A" w14:textId="7D47841E" w:rsidR="00032443" w:rsidRDefault="00032443" w:rsidP="00032443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lang w:eastAsia="en-GB"/>
              </w:rPr>
              <w:t>appea</w:t>
            </w:r>
            <w:proofErr w:type="spellEnd"/>
          </w:p>
          <w:p w14:paraId="3BA45F52" w14:textId="7BE97FE9" w:rsidR="00032443" w:rsidRPr="00032443" w:rsidRDefault="00032443" w:rsidP="00032443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eastAsia="en-GB"/>
              </w:rPr>
            </w:pPr>
            <w:r w:rsidRPr="00032443">
              <w:rPr>
                <w:rFonts w:ascii="Times New Roman" w:eastAsia="Times New Roman" w:hAnsi="Times New Roman" w:cs="Times New Roman"/>
                <w:b/>
                <w:bCs/>
                <w:lang w:eastAsia="en-GB"/>
              </w:rPr>
              <w:t>appear</w:t>
            </w:r>
          </w:p>
          <w:p w14:paraId="34839E4D" w14:textId="0A66098A" w:rsidR="00032443" w:rsidRPr="00282854" w:rsidRDefault="00032443" w:rsidP="00C82910">
            <w:pPr>
              <w:spacing w:after="0" w:line="240" w:lineRule="auto"/>
              <w:jc w:val="right"/>
              <w:textAlignment w:val="baseline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5CD161" w14:textId="6A22CC82" w:rsidR="00540AB4" w:rsidRPr="00631BAA" w:rsidRDefault="00631BAA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X</w:t>
            </w:r>
          </w:p>
          <w:p w14:paraId="5BD9552C" w14:textId="77777777" w:rsidR="00540AB4" w:rsidRPr="00540AB4" w:rsidRDefault="00540AB4" w:rsidP="00F97F9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en-GB"/>
              </w:rPr>
            </w:pPr>
            <w:r w:rsidRPr="00540AB4">
              <w:rPr>
                <w:rFonts w:ascii="Arial" w:eastAsia="Times New Roman" w:hAnsi="Arial" w:cs="Arial"/>
                <w:b/>
                <w:bCs/>
                <w:sz w:val="20"/>
                <w:szCs w:val="20"/>
                <w:u w:val="single"/>
                <w:lang w:eastAsia="en-GB"/>
              </w:rPr>
              <w:t>Wonderful World of News</w:t>
            </w:r>
          </w:p>
          <w:p w14:paraId="3BA55825" w14:textId="77777777" w:rsidR="00F97F9F" w:rsidRPr="00F97F9F" w:rsidRDefault="00F97F9F" w:rsidP="00F97F9F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  <w:u w:val="single"/>
                <w:lang w:eastAsia="en-GB"/>
              </w:rPr>
            </w:pPr>
          </w:p>
          <w:p w14:paraId="51335124" w14:textId="77777777" w:rsidR="00F97F9F" w:rsidRDefault="00F97F9F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Watch Newsround and tell an </w:t>
            </w:r>
          </w:p>
          <w:p w14:paraId="38BCB9C8" w14:textId="77777777" w:rsidR="00F97F9F" w:rsidRDefault="00F97F9F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adult about your favourite news story</w:t>
            </w:r>
          </w:p>
          <w:p w14:paraId="710324B3" w14:textId="528CDD64" w:rsidR="00540AB4" w:rsidRPr="00F13E49" w:rsidRDefault="00F97F9F" w:rsidP="00F13E49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and why</w:t>
            </w:r>
            <w:r w:rsidR="00F13E4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.</w:t>
            </w:r>
          </w:p>
          <w:p w14:paraId="48E80B41" w14:textId="2E0D9B70" w:rsidR="00F97F9F" w:rsidRDefault="00540AB4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540AB4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                 </w:t>
            </w:r>
          </w:p>
          <w:p w14:paraId="09049EC6" w14:textId="77777777" w:rsidR="00540AB4" w:rsidRPr="005805A0" w:rsidRDefault="00540AB4" w:rsidP="00F97F9F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5805A0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Or</w:t>
            </w:r>
          </w:p>
          <w:p w14:paraId="114BC376" w14:textId="77777777" w:rsidR="00F97F9F" w:rsidRPr="00540AB4" w:rsidRDefault="00F97F9F" w:rsidP="00F97F9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  <w:p w14:paraId="22963BD1" w14:textId="77777777" w:rsidR="00F97F9F" w:rsidRDefault="00F97F9F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Write a short report about one 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of the </w:t>
            </w:r>
          </w:p>
          <w:p w14:paraId="7881925F" w14:textId="77777777" w:rsidR="00F97F9F" w:rsidRDefault="00F97F9F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news stories you have watched.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  <w:p w14:paraId="1DD9315D" w14:textId="77777777" w:rsidR="00F97F9F" w:rsidRDefault="00F97F9F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30477129" w14:textId="77777777" w:rsidR="00F97F9F" w:rsidRDefault="00F97F9F" w:rsidP="00540A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3FCD0A76" w14:textId="77777777" w:rsidR="00540AB4" w:rsidRPr="00540AB4" w:rsidRDefault="00F97F9F" w:rsidP="00540AB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     </w:t>
            </w:r>
            <w:r w:rsidR="00540AB4"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Remember to include: </w:t>
            </w:r>
          </w:p>
          <w:p w14:paraId="38171F2B" w14:textId="77777777" w:rsidR="00540AB4" w:rsidRPr="00540AB4" w:rsidRDefault="00540AB4" w:rsidP="00540AB4">
            <w:pPr>
              <w:numPr>
                <w:ilvl w:val="0"/>
                <w:numId w:val="2"/>
              </w:numPr>
              <w:spacing w:after="0" w:line="240" w:lineRule="auto"/>
              <w:ind w:left="360" w:firstLine="0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Full stops and capital letters </w:t>
            </w:r>
          </w:p>
          <w:p w14:paraId="6A138757" w14:textId="77777777" w:rsidR="00540AB4" w:rsidRPr="00540AB4" w:rsidRDefault="00540AB4" w:rsidP="00540AB4">
            <w:pPr>
              <w:numPr>
                <w:ilvl w:val="0"/>
                <w:numId w:val="2"/>
              </w:numPr>
              <w:spacing w:after="0" w:line="240" w:lineRule="auto"/>
              <w:ind w:left="360" w:firstLine="0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aragraphs </w:t>
            </w:r>
          </w:p>
          <w:p w14:paraId="0A3C02D4" w14:textId="01163760" w:rsidR="00540AB4" w:rsidRPr="00F13E49" w:rsidRDefault="00540AB4" w:rsidP="00540AB4">
            <w:pPr>
              <w:numPr>
                <w:ilvl w:val="0"/>
                <w:numId w:val="2"/>
              </w:numPr>
              <w:spacing w:after="0" w:line="240" w:lineRule="auto"/>
              <w:ind w:left="360" w:firstLine="0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eat, joined handwriting </w:t>
            </w:r>
          </w:p>
          <w:p w14:paraId="4C56FC85" w14:textId="77777777" w:rsidR="00F13E49" w:rsidRPr="00540AB4" w:rsidRDefault="00F13E49" w:rsidP="00F13E49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</w:p>
          <w:p w14:paraId="013E5A26" w14:textId="40225F52" w:rsidR="00F13E49" w:rsidRPr="00126339" w:rsidRDefault="00F13E49" w:rsidP="00F13E49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Pr="00126339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Watch the programme on CBBC</w:t>
            </w:r>
          </w:p>
          <w:p w14:paraId="501513E8" w14:textId="77777777" w:rsidR="00F13E49" w:rsidRPr="00126339" w:rsidRDefault="00F13E49" w:rsidP="00F13E49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126339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 at 9.15 am, 12.10 pm or at 4 pm</w:t>
            </w:r>
          </w:p>
          <w:p w14:paraId="53A99CA6" w14:textId="77777777" w:rsidR="00F13E49" w:rsidRPr="00126339" w:rsidRDefault="00F13E49" w:rsidP="00F13E49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</w:p>
          <w:p w14:paraId="2CEB6ACA" w14:textId="77777777" w:rsidR="00F13E49" w:rsidRDefault="00F13E49" w:rsidP="00F13E49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 It’s also online.</w:t>
            </w:r>
          </w:p>
          <w:p w14:paraId="5E6CA318" w14:textId="77777777" w:rsidR="00F13E49" w:rsidRPr="00540AB4" w:rsidRDefault="00F13E49" w:rsidP="00F13E4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  <w:hyperlink r:id="rId11" w:history="1">
              <w:r w:rsidRPr="00A14775">
                <w:rPr>
                  <w:rStyle w:val="Hyperlink"/>
                  <w:rFonts w:ascii="Arial" w:eastAsia="Times New Roman" w:hAnsi="Arial" w:cs="Arial"/>
                  <w:sz w:val="20"/>
                  <w:szCs w:val="20"/>
                  <w:lang w:eastAsia="en-GB"/>
                </w:rPr>
                <w:t>https://www.bbc.co.uk/newsround</w:t>
              </w:r>
            </w:hyperlink>
            <w:r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  <w:p w14:paraId="3B4539E9" w14:textId="77777777" w:rsidR="00540AB4" w:rsidRPr="00540AB4" w:rsidRDefault="00540AB4" w:rsidP="00540AB4">
            <w:pPr>
              <w:spacing w:after="0" w:line="240" w:lineRule="auto"/>
              <w:ind w:left="36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40AB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 </w:t>
            </w:r>
          </w:p>
        </w:tc>
      </w:tr>
    </w:tbl>
    <w:p w14:paraId="3CAD2AFB" w14:textId="77777777" w:rsidR="00540AB4" w:rsidRPr="00540AB4" w:rsidRDefault="00540AB4" w:rsidP="00540AB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540AB4">
        <w:rPr>
          <w:rFonts w:ascii="Calibri" w:eastAsia="Times New Roman" w:hAnsi="Calibri" w:cs="Calibri"/>
          <w:sz w:val="20"/>
          <w:szCs w:val="20"/>
          <w:lang w:eastAsia="en-GB"/>
        </w:rPr>
        <w:t> </w:t>
      </w:r>
    </w:p>
    <w:p w14:paraId="5A56AC22" w14:textId="77777777" w:rsidR="005972E6" w:rsidRDefault="005972E6">
      <w:bookmarkStart w:id="0" w:name="_GoBack"/>
      <w:bookmarkEnd w:id="0"/>
    </w:p>
    <w:sectPr w:rsidR="005972E6" w:rsidSect="00C82910">
      <w:pgSz w:w="11906" w:h="16838"/>
      <w:pgMar w:top="510" w:right="720" w:bottom="51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B23B13" w14:textId="77777777" w:rsidR="00D06B36" w:rsidRDefault="00D06B36" w:rsidP="00C82910">
      <w:pPr>
        <w:spacing w:after="0" w:line="240" w:lineRule="auto"/>
      </w:pPr>
      <w:r>
        <w:separator/>
      </w:r>
    </w:p>
  </w:endnote>
  <w:endnote w:type="continuationSeparator" w:id="0">
    <w:p w14:paraId="50337C76" w14:textId="77777777" w:rsidR="00D06B36" w:rsidRDefault="00D06B36" w:rsidP="00C829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F3AC83" w14:textId="77777777" w:rsidR="00D06B36" w:rsidRDefault="00D06B36" w:rsidP="00C82910">
      <w:pPr>
        <w:spacing w:after="0" w:line="240" w:lineRule="auto"/>
      </w:pPr>
      <w:r>
        <w:separator/>
      </w:r>
    </w:p>
  </w:footnote>
  <w:footnote w:type="continuationSeparator" w:id="0">
    <w:p w14:paraId="25298C42" w14:textId="77777777" w:rsidR="00D06B36" w:rsidRDefault="00D06B36" w:rsidP="00C829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5C855B4"/>
    <w:multiLevelType w:val="multilevel"/>
    <w:tmpl w:val="1EAC3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5A0E0C89"/>
    <w:multiLevelType w:val="hybridMultilevel"/>
    <w:tmpl w:val="FB3CB2A4"/>
    <w:lvl w:ilvl="0" w:tplc="F6E40F02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073CD5"/>
    <w:multiLevelType w:val="multilevel"/>
    <w:tmpl w:val="D82CB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F1C342C"/>
    <w:multiLevelType w:val="hybridMultilevel"/>
    <w:tmpl w:val="73B2FAF0"/>
    <w:lvl w:ilvl="0" w:tplc="E4787882">
      <w:numFmt w:val="bullet"/>
      <w:lvlText w:val="-"/>
      <w:lvlJc w:val="left"/>
      <w:pPr>
        <w:ind w:left="465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M7ewMDM3MwVyTJV0lIJTi4sz8/NACgxrAcQxhp0sAAAA"/>
  </w:docVars>
  <w:rsids>
    <w:rsidRoot w:val="00540AB4"/>
    <w:rsid w:val="0001194A"/>
    <w:rsid w:val="00032443"/>
    <w:rsid w:val="0007255F"/>
    <w:rsid w:val="00095321"/>
    <w:rsid w:val="000F796F"/>
    <w:rsid w:val="00126339"/>
    <w:rsid w:val="00215FBD"/>
    <w:rsid w:val="002516FA"/>
    <w:rsid w:val="00282854"/>
    <w:rsid w:val="00283841"/>
    <w:rsid w:val="00364C65"/>
    <w:rsid w:val="00444474"/>
    <w:rsid w:val="004520A3"/>
    <w:rsid w:val="00461F5C"/>
    <w:rsid w:val="00540AB4"/>
    <w:rsid w:val="00541783"/>
    <w:rsid w:val="005805A0"/>
    <w:rsid w:val="005972E6"/>
    <w:rsid w:val="005D4451"/>
    <w:rsid w:val="00631BAA"/>
    <w:rsid w:val="006348DB"/>
    <w:rsid w:val="006B6008"/>
    <w:rsid w:val="00765C5B"/>
    <w:rsid w:val="007F327F"/>
    <w:rsid w:val="008C6530"/>
    <w:rsid w:val="009C198F"/>
    <w:rsid w:val="00A52E49"/>
    <w:rsid w:val="00A628E3"/>
    <w:rsid w:val="00A9559F"/>
    <w:rsid w:val="00AC58A8"/>
    <w:rsid w:val="00BA7F9F"/>
    <w:rsid w:val="00C70F08"/>
    <w:rsid w:val="00C82910"/>
    <w:rsid w:val="00D06B36"/>
    <w:rsid w:val="00D51DD5"/>
    <w:rsid w:val="00DE4867"/>
    <w:rsid w:val="00E627B6"/>
    <w:rsid w:val="00EB4C5E"/>
    <w:rsid w:val="00F13E49"/>
    <w:rsid w:val="00F72563"/>
    <w:rsid w:val="00F97F9F"/>
    <w:rsid w:val="00FB1118"/>
    <w:rsid w:val="00FC1C27"/>
    <w:rsid w:val="00FC2E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B01B64"/>
  <w15:chartTrackingRefBased/>
  <w15:docId w15:val="{F85C9E04-49AF-4CDD-83EF-AB4FB086E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2E4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13E4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3E4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829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2910"/>
  </w:style>
  <w:style w:type="paragraph" w:styleId="Footer">
    <w:name w:val="footer"/>
    <w:basedOn w:val="Normal"/>
    <w:link w:val="FooterChar"/>
    <w:uiPriority w:val="99"/>
    <w:unhideWhenUsed/>
    <w:rsid w:val="00C829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29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334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3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76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9152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7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7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980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0880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3047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9534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8826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6438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6581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7974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620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1971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9024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9301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362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8146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6746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2861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1295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867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4630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7391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8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926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6877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3633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570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0370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7615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2027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1740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1587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6474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1860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1122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5124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6066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3848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913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301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6823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5228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6358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1281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8086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3030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292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8632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3004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431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3919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7872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267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392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6942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115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552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0133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2203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8300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4897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705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4266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033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373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563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8963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2927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1632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3915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8914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093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winkl.co.uk/resource/t2-g-3768-all-about-volcanoes-information-powerpoint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topmarks.co.uk/maths-games/hit-the-button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bbc.co.uk/newsround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content.twinkl.co.uk/resource/e5/7f/t2-l-337-numbers-to-20-french-activity-sheet.pdf?__token__=exp=1584969138~acl=%2Fresource%2Fe5%2F7f%2Ft2-l-337-numbers-to-20-french-activity-shee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winkl.co.uk/resource/t2-e-3508-y3-letter-writing-informal-model-example-tex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88</Words>
  <Characters>335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ona</dc:creator>
  <cp:keywords/>
  <dc:description/>
  <cp:lastModifiedBy>Theo Dimishky</cp:lastModifiedBy>
  <cp:revision>3</cp:revision>
  <cp:lastPrinted>2020-03-24T12:16:00Z</cp:lastPrinted>
  <dcterms:created xsi:type="dcterms:W3CDTF">2020-03-27T07:31:00Z</dcterms:created>
  <dcterms:modified xsi:type="dcterms:W3CDTF">2020-03-27T07:33:00Z</dcterms:modified>
</cp:coreProperties>
</file>